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Pr="00AB3236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ফরম-</w:t>
      </w:r>
      <w:r w:rsidR="001B1EF7" w:rsidRPr="00AB3236">
        <w:rPr>
          <w:rFonts w:ascii="Nikosh" w:hAnsi="Nikosh" w:cs="Nikosh"/>
          <w:sz w:val="28"/>
          <w:szCs w:val="28"/>
          <w:lang w:val="en-GB"/>
        </w:rPr>
        <w:t>৫৬</w:t>
      </w:r>
      <w:r w:rsidRPr="00AB3236">
        <w:rPr>
          <w:rFonts w:ascii="Nikosh" w:hAnsi="Nikosh" w:cs="Nikosh"/>
          <w:sz w:val="28"/>
          <w:szCs w:val="28"/>
          <w:lang w:val="en-GB"/>
        </w:rPr>
        <w:t>(ক)</w:t>
      </w:r>
    </w:p>
    <w:p w:rsidR="00DE3766" w:rsidRPr="00AB3236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[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r w:rsidR="001B1EF7" w:rsidRPr="00AB3236">
        <w:rPr>
          <w:rFonts w:ascii="Nikosh" w:hAnsi="Nikosh" w:cs="Nikosh"/>
          <w:sz w:val="28"/>
          <w:szCs w:val="28"/>
          <w:lang w:val="en-GB"/>
        </w:rPr>
        <w:t>১৭৭</w:t>
      </w:r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এবং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বিধ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r w:rsidR="001B1EF7" w:rsidRPr="00AB3236">
        <w:rPr>
          <w:rFonts w:ascii="Nikosh" w:hAnsi="Nikosh" w:cs="Nikosh"/>
          <w:sz w:val="28"/>
          <w:szCs w:val="28"/>
          <w:lang w:val="en-GB"/>
        </w:rPr>
        <w:t>১৬৮</w:t>
      </w:r>
      <w:r w:rsidRPr="00AB3236">
        <w:rPr>
          <w:rFonts w:ascii="Nikosh" w:hAnsi="Nikosh" w:cs="Nikosh"/>
          <w:sz w:val="28"/>
          <w:szCs w:val="28"/>
          <w:lang w:val="en-GB"/>
        </w:rPr>
        <w:t xml:space="preserve">(১)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দ্রষ্টব্য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]</w:t>
      </w:r>
    </w:p>
    <w:p w:rsidR="00DE3766" w:rsidRPr="00AB3236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1B1EF7" w:rsidRPr="00AB3236">
        <w:rPr>
          <w:rFonts w:ascii="Nikosh" w:hAnsi="Nikosh" w:cs="Nikosh"/>
          <w:sz w:val="28"/>
          <w:szCs w:val="28"/>
          <w:lang w:val="en-GB"/>
        </w:rPr>
        <w:t>ইউনিয়ন</w:t>
      </w:r>
      <w:proofErr w:type="spellEnd"/>
      <w:r w:rsidR="001B1EF7"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1B1EF7" w:rsidRPr="00AB3236">
        <w:rPr>
          <w:rFonts w:ascii="Nikosh" w:hAnsi="Nikosh" w:cs="Nikosh"/>
          <w:sz w:val="28"/>
          <w:szCs w:val="28"/>
          <w:lang w:val="en-GB"/>
        </w:rPr>
        <w:t>রেজিস্ট্রিকরণ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বেদন</w:t>
      </w:r>
      <w:proofErr w:type="spellEnd"/>
    </w:p>
    <w:p w:rsidR="00DE3766" w:rsidRPr="00AB3236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</w:p>
    <w:p w:rsidR="00DE3766" w:rsidRPr="00AB3236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(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)</w:t>
      </w:r>
    </w:p>
    <w:p w:rsidR="00DE3766" w:rsidRPr="00AB3236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তারিখ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…….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bookmarkStart w:id="0" w:name="_GoBack"/>
      <w:bookmarkEnd w:id="0"/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বরাবর</w:t>
      </w:r>
      <w:proofErr w:type="spellEnd"/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শ্রম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পরিচালক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প্রাধিকারপ্রাপ্ত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কর্মকর্তা</w:t>
      </w:r>
      <w:proofErr w:type="spellEnd"/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গণপ্রজাতন্ত্রী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বাংলাদেশ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সরকার</w:t>
      </w:r>
      <w:proofErr w:type="spellEnd"/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(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দপ্তর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)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জনাব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, 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১।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ম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এতদদ্বা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……………………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নাম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একট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রেজিষ্ট্রেশন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জন্য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বেদন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করিতেছ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।</w:t>
      </w:r>
    </w:p>
    <w:p w:rsidR="00DE3766" w:rsidRPr="00AB3236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ab/>
      </w:r>
    </w:p>
    <w:p w:rsidR="00DE3766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২।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প্রধান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কার্যালয়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……………………………………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ab/>
        <w:t>………………………………………………..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ab/>
        <w:t>………………………………………………..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৩।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যে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প্রতিষ্ঠানে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ইউনিয়নট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গঠন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ক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হইয়াছে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উহা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ও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…………………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ab/>
        <w:t>………………………………………………………………………….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>৪।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ইউনিয়নট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.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সনে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………………………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তারিক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গঠিত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হয়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।</w:t>
      </w: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 xml:space="preserve">৫। </w:t>
      </w:r>
      <w:r w:rsidRPr="00AB3236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বাংলাদেশ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শ্রম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ইন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, ২০০৬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এ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১৭৮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অনুযায়ী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প্রয়োজনীয়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তথ্য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এতদসংগে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তফসি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কারে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সংযুক্ত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করা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হইল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।</w:t>
      </w:r>
    </w:p>
    <w:p w:rsidR="00C47829" w:rsidRPr="00AB3236" w:rsidRDefault="00C47829" w:rsidP="00DE3766">
      <w:pPr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ab/>
      </w:r>
    </w:p>
    <w:p w:rsidR="001B1EF7" w:rsidRPr="00AB3236" w:rsidRDefault="001B1EF7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</w:p>
    <w:p w:rsidR="001B1EF7" w:rsidRPr="00AB3236" w:rsidRDefault="001B1EF7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</w:p>
    <w:p w:rsidR="00C47829" w:rsidRPr="00AB3236" w:rsidRDefault="001B1EF7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আপনা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বিশ্বস্ত</w:t>
      </w:r>
      <w:proofErr w:type="spellEnd"/>
    </w:p>
    <w:p w:rsidR="00C47829" w:rsidRPr="00AB3236" w:rsidRDefault="001B1EF7" w:rsidP="001B1EF7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সভাপতির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C47829" w:rsidRPr="00AB3236">
        <w:rPr>
          <w:rFonts w:ascii="Nikosh" w:hAnsi="Nikosh" w:cs="Nikosh"/>
          <w:sz w:val="28"/>
          <w:szCs w:val="28"/>
          <w:lang w:val="en-GB"/>
        </w:rPr>
        <w:t>স্বাক্ষর</w:t>
      </w:r>
      <w:proofErr w:type="spellEnd"/>
    </w:p>
    <w:p w:rsidR="001B1EF7" w:rsidRPr="00AB3236" w:rsidRDefault="001B1EF7" w:rsidP="001B1EF7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r w:rsidRPr="00AB3236">
        <w:rPr>
          <w:rFonts w:ascii="Nikosh" w:hAnsi="Nikosh" w:cs="Nikosh"/>
          <w:sz w:val="28"/>
          <w:szCs w:val="28"/>
          <w:lang w:val="en-GB"/>
        </w:rPr>
        <w:t xml:space="preserve">ও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নামসহ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সীল</w:t>
      </w:r>
      <w:proofErr w:type="spellEnd"/>
    </w:p>
    <w:p w:rsidR="00C47829" w:rsidRPr="00AB3236" w:rsidRDefault="00C47829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AB3236">
        <w:rPr>
          <w:rFonts w:ascii="Nikosh" w:hAnsi="Nikosh" w:cs="Nikosh"/>
          <w:sz w:val="28"/>
          <w:szCs w:val="28"/>
          <w:lang w:val="en-GB"/>
        </w:rPr>
        <w:t>তারিখ</w:t>
      </w:r>
      <w:proofErr w:type="spellEnd"/>
      <w:r w:rsidRPr="00AB3236">
        <w:rPr>
          <w:rFonts w:ascii="Nikosh" w:hAnsi="Nikosh" w:cs="Nikosh"/>
          <w:sz w:val="28"/>
          <w:szCs w:val="28"/>
          <w:lang w:val="en-GB"/>
        </w:rPr>
        <w:t>: …………….</w:t>
      </w:r>
    </w:p>
    <w:sectPr w:rsidR="00C47829" w:rsidRPr="00AB323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0F05" w:rsidRDefault="00450F05">
      <w:r>
        <w:separator/>
      </w:r>
    </w:p>
  </w:endnote>
  <w:endnote w:type="continuationSeparator" w:id="0">
    <w:p w:rsidR="00450F05" w:rsidRDefault="00450F05">
      <w:r>
        <w:continuationSeparator/>
      </w:r>
    </w:p>
  </w:endnote>
  <w:endnote w:type="continuationNotice" w:id="1">
    <w:p w:rsidR="00450F05" w:rsidRDefault="00450F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0F05" w:rsidRDefault="00450F05">
      <w:r>
        <w:separator/>
      </w:r>
    </w:p>
  </w:footnote>
  <w:footnote w:type="continuationSeparator" w:id="0">
    <w:p w:rsidR="00450F05" w:rsidRDefault="00450F05">
      <w:r>
        <w:continuationSeparator/>
      </w:r>
    </w:p>
  </w:footnote>
  <w:footnote w:type="continuationNotice" w:id="1">
    <w:p w:rsidR="00450F05" w:rsidRDefault="00450F0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87BB5"/>
    <w:rsid w:val="00450F05"/>
    <w:rsid w:val="00481CD9"/>
    <w:rsid w:val="007C5F99"/>
    <w:rsid w:val="00A12ACE"/>
    <w:rsid w:val="00AB3236"/>
    <w:rsid w:val="00AF44CB"/>
    <w:rsid w:val="00BC5A50"/>
    <w:rsid w:val="00C47829"/>
    <w:rsid w:val="00DE0B4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6F2C20BD-6FE1-4E54-880E-2D99A4CA9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Windows User</cp:lastModifiedBy>
  <cp:revision>9</cp:revision>
  <cp:lastPrinted>2022-08-17T04:04:00Z</cp:lastPrinted>
  <dcterms:created xsi:type="dcterms:W3CDTF">2022-10-31T04:33:00Z</dcterms:created>
  <dcterms:modified xsi:type="dcterms:W3CDTF">2023-04-1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